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F7C5A96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Given an integer array, find three numbers whose product is maximum and output the maximum product.</w:t>
      </w:r>
    </w:p>
    <w:p w14:paraId="10AC14A5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1:</w:t>
      </w:r>
    </w:p>
    <w:p w14:paraId="34A0C400" w14:textId="77777777" w:rsidR="00D0648F" w:rsidRPr="00D0648F" w:rsidRDefault="00D0648F" w:rsidP="00D0648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648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0648F">
        <w:rPr>
          <w:rFonts w:ascii="Consolas" w:eastAsia="Times New Roman" w:hAnsi="Consolas" w:cs="Consolas"/>
          <w:color w:val="263238"/>
          <w:sz w:val="20"/>
          <w:szCs w:val="20"/>
        </w:rPr>
        <w:t xml:space="preserve"> [1,2,3]</w:t>
      </w:r>
    </w:p>
    <w:p w14:paraId="168C0779" w14:textId="77777777" w:rsidR="00D0648F" w:rsidRPr="00D0648F" w:rsidRDefault="00D0648F" w:rsidP="00D0648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648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0648F">
        <w:rPr>
          <w:rFonts w:ascii="Consolas" w:eastAsia="Times New Roman" w:hAnsi="Consolas" w:cs="Consolas"/>
          <w:color w:val="263238"/>
          <w:sz w:val="20"/>
          <w:szCs w:val="20"/>
        </w:rPr>
        <w:t xml:space="preserve"> 6</w:t>
      </w:r>
    </w:p>
    <w:p w14:paraId="15076DC6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90AFCFA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Example 2:</w:t>
      </w:r>
    </w:p>
    <w:p w14:paraId="1597D791" w14:textId="77777777" w:rsidR="00D0648F" w:rsidRPr="00D0648F" w:rsidRDefault="00D0648F" w:rsidP="00D0648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648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Input:</w:t>
      </w:r>
      <w:r w:rsidRPr="00D0648F">
        <w:rPr>
          <w:rFonts w:ascii="Consolas" w:eastAsia="Times New Roman" w:hAnsi="Consolas" w:cs="Consolas"/>
          <w:color w:val="263238"/>
          <w:sz w:val="20"/>
          <w:szCs w:val="20"/>
        </w:rPr>
        <w:t xml:space="preserve"> [1,2,3,4]</w:t>
      </w:r>
    </w:p>
    <w:p w14:paraId="7D3599DB" w14:textId="77777777" w:rsidR="00D0648F" w:rsidRPr="00D0648F" w:rsidRDefault="00D0648F" w:rsidP="00D0648F">
      <w:pPr>
        <w:shd w:val="clear" w:color="auto" w:fill="F7F9FA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240" w:line="240" w:lineRule="auto"/>
        <w:rPr>
          <w:rFonts w:ascii="Consolas" w:eastAsia="Times New Roman" w:hAnsi="Consolas" w:cs="Consolas"/>
          <w:color w:val="263238"/>
          <w:sz w:val="20"/>
          <w:szCs w:val="20"/>
        </w:rPr>
      </w:pPr>
      <w:r w:rsidRPr="00D0648F">
        <w:rPr>
          <w:rFonts w:ascii="Consolas" w:eastAsia="Times New Roman" w:hAnsi="Consolas" w:cs="Consolas"/>
          <w:b/>
          <w:bCs/>
          <w:color w:val="263238"/>
          <w:sz w:val="20"/>
          <w:szCs w:val="20"/>
        </w:rPr>
        <w:t>Output:</w:t>
      </w:r>
      <w:r w:rsidRPr="00D0648F">
        <w:rPr>
          <w:rFonts w:ascii="Consolas" w:eastAsia="Times New Roman" w:hAnsi="Consolas" w:cs="Consolas"/>
          <w:color w:val="263238"/>
          <w:sz w:val="20"/>
          <w:szCs w:val="20"/>
        </w:rPr>
        <w:t xml:space="preserve"> 24</w:t>
      </w:r>
    </w:p>
    <w:p w14:paraId="0C5C7201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 </w:t>
      </w:r>
    </w:p>
    <w:p w14:paraId="518E4530" w14:textId="77777777" w:rsidR="00D0648F" w:rsidRPr="00D0648F" w:rsidRDefault="00D0648F" w:rsidP="00D0648F">
      <w:pPr>
        <w:shd w:val="clear" w:color="auto" w:fill="FFFFFF"/>
        <w:spacing w:after="240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b/>
          <w:bCs/>
          <w:color w:val="263238"/>
          <w:sz w:val="21"/>
          <w:szCs w:val="21"/>
        </w:rPr>
        <w:t>Note:</w:t>
      </w:r>
    </w:p>
    <w:p w14:paraId="5A011E73" w14:textId="77777777" w:rsidR="00D0648F" w:rsidRPr="00D0648F" w:rsidRDefault="00D0648F" w:rsidP="00D064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The length of the given array will be in range [3,10</w:t>
      </w:r>
      <w:r w:rsidRPr="00D0648F">
        <w:rPr>
          <w:rFonts w:ascii="Segoe UI" w:eastAsia="Times New Roman" w:hAnsi="Segoe UI" w:cs="Segoe UI"/>
          <w:color w:val="263238"/>
          <w:sz w:val="16"/>
          <w:szCs w:val="16"/>
          <w:vertAlign w:val="superscript"/>
        </w:rPr>
        <w:t>4</w:t>
      </w: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] and all elements are in the range [-1000, 1000].</w:t>
      </w:r>
    </w:p>
    <w:p w14:paraId="77F9FDB6" w14:textId="77777777" w:rsidR="00D0648F" w:rsidRPr="00D0648F" w:rsidRDefault="00D0648F" w:rsidP="00D0648F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Segoe UI" w:eastAsia="Times New Roman" w:hAnsi="Segoe UI" w:cs="Segoe UI"/>
          <w:color w:val="263238"/>
          <w:sz w:val="21"/>
          <w:szCs w:val="21"/>
        </w:rPr>
      </w:pPr>
      <w:r w:rsidRPr="00D0648F">
        <w:rPr>
          <w:rFonts w:ascii="Segoe UI" w:eastAsia="Times New Roman" w:hAnsi="Segoe UI" w:cs="Segoe UI"/>
          <w:color w:val="263238"/>
          <w:sz w:val="21"/>
          <w:szCs w:val="21"/>
        </w:rPr>
        <w:t>Multiplication of any three numbers in the input won't exceed the range of 32-bit signed integer.</w:t>
      </w:r>
    </w:p>
    <w:p w14:paraId="521481F6" w14:textId="06684051" w:rsidR="00E80F3D" w:rsidRPr="00D0648F" w:rsidRDefault="00E80F3D" w:rsidP="00D0648F">
      <w:bookmarkStart w:id="0" w:name="_GoBack"/>
      <w:bookmarkEnd w:id="0"/>
    </w:p>
    <w:sectPr w:rsidR="00E80F3D" w:rsidRPr="00D0648F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E0269EF"/>
    <w:multiLevelType w:val="multilevel"/>
    <w:tmpl w:val="80F2468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MDE2MzA1tDA2NzdV0lEKTi0uzszPAykwrAUAxfbHhiwAAAA="/>
  </w:docVars>
  <w:rsids>
    <w:rsidRoot w:val="00C9302B"/>
    <w:rsid w:val="00A57F9B"/>
    <w:rsid w:val="00AD2787"/>
    <w:rsid w:val="00C9302B"/>
    <w:rsid w:val="00D0648F"/>
    <w:rsid w:val="00D1495E"/>
    <w:rsid w:val="00E65929"/>
    <w:rsid w:val="00E80F3D"/>
    <w:rsid w:val="00FA32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5D23879-1A20-465B-B193-2BD8C250F5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0648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0648F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0648F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5452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7</Words>
  <Characters>331</Characters>
  <Application>Microsoft Office Word</Application>
  <DocSecurity>0</DocSecurity>
  <Lines>2</Lines>
  <Paragraphs>1</Paragraphs>
  <ScaleCrop>false</ScaleCrop>
  <Company/>
  <LinksUpToDate>false</LinksUpToDate>
  <CharactersWithSpaces>3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ng Xing</dc:creator>
  <cp:keywords/>
  <dc:description/>
  <cp:lastModifiedBy>Xing Xing</cp:lastModifiedBy>
  <cp:revision>2</cp:revision>
  <dcterms:created xsi:type="dcterms:W3CDTF">2019-11-05T05:12:00Z</dcterms:created>
  <dcterms:modified xsi:type="dcterms:W3CDTF">2019-11-05T05:12:00Z</dcterms:modified>
</cp:coreProperties>
</file>